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A4EEA" w14:textId="6146BB8D" w:rsidR="007803FA" w:rsidRPr="007803FA" w:rsidRDefault="007803FA" w:rsidP="007803FA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 w:rsidRPr="007803FA">
        <w:rPr>
          <w:rFonts w:hint="cs"/>
          <w:sz w:val="32"/>
          <w:szCs w:val="32"/>
          <w:rtl/>
          <w:lang w:bidi="fa-IR"/>
        </w:rPr>
        <w:t>ثبت نام کاربران</w:t>
      </w:r>
    </w:p>
    <w:p w14:paraId="7195E88F" w14:textId="2D7F8C82" w:rsidR="007803FA" w:rsidRDefault="007803FA" w:rsidP="007803FA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 w:rsidRPr="007803FA">
        <w:rPr>
          <w:rFonts w:hint="cs"/>
          <w:sz w:val="32"/>
          <w:szCs w:val="32"/>
          <w:rtl/>
          <w:lang w:bidi="fa-IR"/>
        </w:rPr>
        <w:t>لاگین کردن کاربران</w:t>
      </w:r>
    </w:p>
    <w:p w14:paraId="113E2D06" w14:textId="498F63F4" w:rsidR="00795773" w:rsidRDefault="00795773" w:rsidP="00795773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>لاگ اوت کردن کاربران</w:t>
      </w:r>
    </w:p>
    <w:p w14:paraId="2A6F6EF7" w14:textId="229E2E19" w:rsidR="007803FA" w:rsidRDefault="007803FA" w:rsidP="007803FA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 xml:space="preserve">دریافت خدمت </w:t>
      </w:r>
      <w:r w:rsidR="00795773">
        <w:rPr>
          <w:rFonts w:hint="cs"/>
          <w:sz w:val="32"/>
          <w:szCs w:val="32"/>
          <w:rtl/>
        </w:rPr>
        <w:t>انتخاب شده</w:t>
      </w:r>
    </w:p>
    <w:p w14:paraId="295B355F" w14:textId="04504573" w:rsidR="00373DF2" w:rsidRDefault="00373DF2" w:rsidP="00373DF2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انتخاب کردن</w:t>
      </w:r>
      <w:r w:rsidR="007010A3">
        <w:rPr>
          <w:rFonts w:hint="cs"/>
          <w:sz w:val="32"/>
          <w:szCs w:val="32"/>
          <w:rtl/>
        </w:rPr>
        <w:t xml:space="preserve"> نوع</w:t>
      </w:r>
      <w:r>
        <w:rPr>
          <w:rFonts w:hint="cs"/>
          <w:sz w:val="32"/>
          <w:szCs w:val="32"/>
          <w:rtl/>
        </w:rPr>
        <w:t xml:space="preserve"> خدمت توسط کاربر</w:t>
      </w:r>
    </w:p>
    <w:p w14:paraId="036A5542" w14:textId="6825755F" w:rsidR="00373DF2" w:rsidRDefault="00373DF2" w:rsidP="00373DF2">
      <w:pPr>
        <w:pStyle w:val="ListParagraph"/>
        <w:numPr>
          <w:ilvl w:val="0"/>
          <w:numId w:val="3"/>
        </w:numPr>
        <w:bidi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انتخاب کردن متخصص توسط کاربر</w:t>
      </w:r>
      <w:r w:rsidR="007010A3">
        <w:rPr>
          <w:rFonts w:hint="cs"/>
          <w:sz w:val="32"/>
          <w:szCs w:val="32"/>
          <w:rtl/>
        </w:rPr>
        <w:t xml:space="preserve"> (</w:t>
      </w:r>
      <w:r w:rsidR="007010A3">
        <w:rPr>
          <w:sz w:val="32"/>
          <w:szCs w:val="32"/>
        </w:rPr>
        <w:t xml:space="preserve">if </w:t>
      </w:r>
      <w:r w:rsidR="007010A3">
        <w:rPr>
          <w:rFonts w:hint="cs"/>
          <w:sz w:val="32"/>
          <w:szCs w:val="32"/>
          <w:rtl/>
        </w:rPr>
        <w:t>اگر خدمت انتخاب شده تحلی</w:t>
      </w:r>
    </w:p>
    <w:p w14:paraId="39B16EE9" w14:textId="6362AD7A" w:rsidR="00373DF2" w:rsidRDefault="00373DF2" w:rsidP="00373DF2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پرداخت هزینه مربوط به خدمت انتخاب شده</w:t>
      </w:r>
    </w:p>
    <w:p w14:paraId="5BA61A8E" w14:textId="4039E0EF" w:rsidR="00373DF2" w:rsidRDefault="00373DF2" w:rsidP="00373DF2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جمع آوری اطلاعات (</w:t>
      </w:r>
      <w:r w:rsidR="007010A3">
        <w:rPr>
          <w:rFonts w:hint="cs"/>
          <w:sz w:val="32"/>
          <w:szCs w:val="32"/>
          <w:rtl/>
        </w:rPr>
        <w:t xml:space="preserve"> </w:t>
      </w:r>
      <w:r w:rsidR="007010A3">
        <w:rPr>
          <w:sz w:val="32"/>
          <w:szCs w:val="32"/>
        </w:rPr>
        <w:t>if</w:t>
      </w:r>
      <w:r>
        <w:rPr>
          <w:rFonts w:hint="cs"/>
          <w:sz w:val="32"/>
          <w:szCs w:val="32"/>
          <w:rtl/>
        </w:rPr>
        <w:t>بسته به نوع خدمت انتخاب شده متفاوت است یعنی میتواند از سامانه سیب و یا پرسش نامه از خود کاربر دریافت شود)</w:t>
      </w:r>
    </w:p>
    <w:p w14:paraId="7B727080" w14:textId="0CB63D67" w:rsidR="00373DF2" w:rsidRDefault="007010A3" w:rsidP="00373DF2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>کاربر</w:t>
      </w:r>
      <w:r w:rsidR="00373DF2">
        <w:rPr>
          <w:rFonts w:hint="cs"/>
          <w:sz w:val="32"/>
          <w:szCs w:val="32"/>
          <w:rtl/>
        </w:rPr>
        <w:t>ارسال درخواست</w:t>
      </w:r>
      <w:r>
        <w:rPr>
          <w:rFonts w:hint="cs"/>
          <w:sz w:val="32"/>
          <w:szCs w:val="32"/>
          <w:rtl/>
        </w:rPr>
        <w:t xml:space="preserve"> کاربر</w:t>
      </w:r>
      <w:r w:rsidR="00373DF2">
        <w:rPr>
          <w:rFonts w:hint="cs"/>
          <w:sz w:val="32"/>
          <w:szCs w:val="32"/>
          <w:rtl/>
        </w:rPr>
        <w:t xml:space="preserve"> به متخصص مربوطه</w:t>
      </w:r>
    </w:p>
    <w:p w14:paraId="465E4AEB" w14:textId="6126DE38" w:rsidR="007010A3" w:rsidRDefault="007010A3" w:rsidP="007010A3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مشاهده درخواست جدید توسط متخصص مربوطه</w:t>
      </w:r>
    </w:p>
    <w:p w14:paraId="2B27F69E" w14:textId="77777777" w:rsidR="007010A3" w:rsidRDefault="007010A3" w:rsidP="007010A3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</w:p>
    <w:p w14:paraId="4C19D47F" w14:textId="372CD0EF" w:rsidR="00373DF2" w:rsidRDefault="007010A3" w:rsidP="007010A3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ارسال نتایج ارائه شده توسط متخصص به کاربر</w:t>
      </w:r>
    </w:p>
    <w:p w14:paraId="4D5829E1" w14:textId="6D66E25F" w:rsidR="007010A3" w:rsidRDefault="007010A3" w:rsidP="007010A3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خدمت توسط کاربر دریافت شده و قابل مشاهده توسط کاربر</w:t>
      </w:r>
      <w:r w:rsidR="004B5B31">
        <w:rPr>
          <w:rFonts w:hint="cs"/>
          <w:sz w:val="32"/>
          <w:szCs w:val="32"/>
          <w:rtl/>
        </w:rPr>
        <w:t>ا</w:t>
      </w:r>
      <w:r>
        <w:rPr>
          <w:rFonts w:hint="cs"/>
          <w:sz w:val="32"/>
          <w:szCs w:val="32"/>
          <w:rtl/>
        </w:rPr>
        <w:t>ست.</w:t>
      </w:r>
    </w:p>
    <w:p w14:paraId="457E9E53" w14:textId="77777777" w:rsidR="00A53A2A" w:rsidRPr="007010A3" w:rsidRDefault="00A53A2A" w:rsidP="00A53A2A">
      <w:pPr>
        <w:pStyle w:val="ListParagraph"/>
        <w:bidi/>
        <w:ind w:left="1800"/>
        <w:rPr>
          <w:sz w:val="32"/>
          <w:szCs w:val="32"/>
        </w:rPr>
      </w:pPr>
    </w:p>
    <w:p w14:paraId="5740ADFE" w14:textId="2DBDEAA7" w:rsidR="00795773" w:rsidRDefault="00795773" w:rsidP="00795773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سرچ کردن بین متخصصین</w:t>
      </w:r>
    </w:p>
    <w:p w14:paraId="69DFCA01" w14:textId="5AF5BD83" w:rsidR="002222E3" w:rsidRDefault="002222E3" w:rsidP="002222E3">
      <w:pPr>
        <w:pStyle w:val="ListParagraph"/>
        <w:numPr>
          <w:ilvl w:val="0"/>
          <w:numId w:val="4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>انتخاب باکس سرچ در صفحه اصلی سایت</w:t>
      </w:r>
    </w:p>
    <w:p w14:paraId="207421CF" w14:textId="274D5604" w:rsidR="002222E3" w:rsidRDefault="002222E3" w:rsidP="002222E3">
      <w:pPr>
        <w:pStyle w:val="ListParagraph"/>
        <w:numPr>
          <w:ilvl w:val="0"/>
          <w:numId w:val="4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 xml:space="preserve">وارد کردن اسم و فامیل متخصص مورد نظر </w:t>
      </w:r>
    </w:p>
    <w:p w14:paraId="5CE9ACF2" w14:textId="2E37C3C7" w:rsidR="002222E3" w:rsidRDefault="002222E3" w:rsidP="002222E3">
      <w:pPr>
        <w:pStyle w:val="ListParagraph"/>
        <w:numPr>
          <w:ilvl w:val="0"/>
          <w:numId w:val="4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>نشان دادن مشخصات متخصص نوشته شده</w:t>
      </w:r>
    </w:p>
    <w:p w14:paraId="258CA188" w14:textId="77777777" w:rsidR="00A53A2A" w:rsidRDefault="00A53A2A" w:rsidP="00A53A2A">
      <w:pPr>
        <w:pStyle w:val="ListParagraph"/>
        <w:bidi/>
        <w:ind w:left="1440"/>
        <w:rPr>
          <w:sz w:val="32"/>
          <w:szCs w:val="32"/>
        </w:rPr>
      </w:pPr>
    </w:p>
    <w:p w14:paraId="1D2959BF" w14:textId="2C5E7113" w:rsidR="009F322D" w:rsidRDefault="009F322D" w:rsidP="009F322D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سرچ کردن بین کاربران</w:t>
      </w:r>
    </w:p>
    <w:p w14:paraId="3E24C031" w14:textId="6381E0E0" w:rsidR="002222E3" w:rsidRDefault="002222E3" w:rsidP="002222E3">
      <w:pPr>
        <w:pStyle w:val="ListParagraph"/>
        <w:numPr>
          <w:ilvl w:val="0"/>
          <w:numId w:val="5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انتخاب قسمت "جستجوی کاربران"</w:t>
      </w:r>
      <w:r w:rsidR="00253FE0">
        <w:rPr>
          <w:rFonts w:hint="cs"/>
          <w:sz w:val="32"/>
          <w:szCs w:val="32"/>
          <w:rtl/>
        </w:rPr>
        <w:t xml:space="preserve"> توسط مدیر</w:t>
      </w:r>
    </w:p>
    <w:p w14:paraId="7F274684" w14:textId="12F6675C" w:rsidR="00253FE0" w:rsidRDefault="00253FE0" w:rsidP="00253FE0">
      <w:pPr>
        <w:pStyle w:val="ListParagraph"/>
        <w:numPr>
          <w:ilvl w:val="0"/>
          <w:numId w:val="5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 xml:space="preserve">وارد کردن اسم و فامیل کاربر مورد نظر </w:t>
      </w:r>
    </w:p>
    <w:p w14:paraId="089CEB70" w14:textId="5E1081A8" w:rsidR="00253FE0" w:rsidRDefault="00253FE0" w:rsidP="00253FE0">
      <w:pPr>
        <w:pStyle w:val="ListParagraph"/>
        <w:numPr>
          <w:ilvl w:val="0"/>
          <w:numId w:val="5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>نشان دادن مشخصات کاربر نوشته شده</w:t>
      </w:r>
    </w:p>
    <w:p w14:paraId="1F1DADE8" w14:textId="77777777" w:rsidR="00A53A2A" w:rsidRPr="00253FE0" w:rsidRDefault="00A53A2A" w:rsidP="00A53A2A">
      <w:pPr>
        <w:pStyle w:val="ListParagraph"/>
        <w:bidi/>
        <w:ind w:left="1440"/>
        <w:rPr>
          <w:sz w:val="32"/>
          <w:szCs w:val="32"/>
        </w:rPr>
      </w:pPr>
    </w:p>
    <w:p w14:paraId="33505FFF" w14:textId="38C66AFF" w:rsidR="00795773" w:rsidRDefault="009B20DA" w:rsidP="00795773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دریافت خلاصه فعالیت های سایت</w:t>
      </w:r>
    </w:p>
    <w:p w14:paraId="393872FB" w14:textId="0DBE36A5" w:rsidR="00A53A2A" w:rsidRPr="00A53A2A" w:rsidRDefault="00A53A2A" w:rsidP="00A53A2A">
      <w:pPr>
        <w:pStyle w:val="ListParagraph"/>
        <w:numPr>
          <w:ilvl w:val="0"/>
          <w:numId w:val="10"/>
        </w:numPr>
        <w:bidi/>
        <w:spacing w:after="200" w:line="276" w:lineRule="auto"/>
        <w:rPr>
          <w:sz w:val="32"/>
          <w:szCs w:val="32"/>
        </w:rPr>
      </w:pPr>
      <w:r w:rsidRPr="00A53A2A">
        <w:rPr>
          <w:rFonts w:hint="cs"/>
          <w:sz w:val="32"/>
          <w:szCs w:val="32"/>
          <w:rtl/>
        </w:rPr>
        <w:t>مدیر وارد بخش</w:t>
      </w:r>
      <w:r>
        <w:rPr>
          <w:rFonts w:hint="cs"/>
          <w:sz w:val="32"/>
          <w:szCs w:val="32"/>
          <w:rtl/>
        </w:rPr>
        <w:t xml:space="preserve"> گزارش</w:t>
      </w:r>
      <w:r>
        <w:rPr>
          <w:sz w:val="32"/>
          <w:szCs w:val="32"/>
          <w:rtl/>
        </w:rPr>
        <w:softHyphen/>
      </w:r>
      <w:r w:rsidRPr="00A53A2A">
        <w:rPr>
          <w:rFonts w:hint="cs"/>
          <w:sz w:val="32"/>
          <w:szCs w:val="32"/>
          <w:rtl/>
        </w:rPr>
        <w:t>ها می</w:t>
      </w:r>
      <w:r w:rsidRPr="00A53A2A">
        <w:rPr>
          <w:rFonts w:hint="cs"/>
          <w:sz w:val="32"/>
          <w:szCs w:val="32"/>
          <w:rtl/>
        </w:rPr>
        <w:softHyphen/>
        <w:t>شود ( دکمه ای در صفحه اصلی</w:t>
      </w:r>
      <w:r w:rsidR="00AA1034">
        <w:rPr>
          <w:rFonts w:hint="cs"/>
          <w:sz w:val="32"/>
          <w:szCs w:val="32"/>
          <w:rtl/>
        </w:rPr>
        <w:t>ِ</w:t>
      </w:r>
      <w:r w:rsidRPr="00A53A2A">
        <w:rPr>
          <w:rFonts w:hint="cs"/>
          <w:sz w:val="32"/>
          <w:szCs w:val="32"/>
          <w:rtl/>
        </w:rPr>
        <w:t xml:space="preserve"> حساب</w:t>
      </w:r>
      <w:r>
        <w:rPr>
          <w:rFonts w:hint="cs"/>
          <w:sz w:val="32"/>
          <w:szCs w:val="32"/>
          <w:rtl/>
        </w:rPr>
        <w:t xml:space="preserve"> مدیر به ا</w:t>
      </w:r>
      <w:r w:rsidRPr="00A53A2A">
        <w:rPr>
          <w:rFonts w:hint="cs"/>
          <w:sz w:val="32"/>
          <w:szCs w:val="32"/>
          <w:rtl/>
        </w:rPr>
        <w:t>ین منظور وجود دارد).</w:t>
      </w:r>
    </w:p>
    <w:p w14:paraId="459FEB23" w14:textId="77777777" w:rsidR="00A53A2A" w:rsidRPr="00A53A2A" w:rsidRDefault="00A53A2A" w:rsidP="00A53A2A">
      <w:pPr>
        <w:pStyle w:val="ListParagraph"/>
        <w:numPr>
          <w:ilvl w:val="0"/>
          <w:numId w:val="10"/>
        </w:numPr>
        <w:bidi/>
        <w:spacing w:after="200" w:line="276" w:lineRule="auto"/>
        <w:rPr>
          <w:sz w:val="32"/>
          <w:szCs w:val="32"/>
        </w:rPr>
      </w:pPr>
      <w:r w:rsidRPr="00A53A2A">
        <w:rPr>
          <w:rFonts w:hint="cs"/>
          <w:sz w:val="32"/>
          <w:szCs w:val="32"/>
          <w:rtl/>
        </w:rPr>
        <w:t>این بخش شامل سه قسمت کاربران، متخصصان و پشتیبان هاست</w:t>
      </w:r>
    </w:p>
    <w:p w14:paraId="30B90842" w14:textId="6867ECF3" w:rsidR="00A53A2A" w:rsidRPr="00A53A2A" w:rsidRDefault="00A53A2A" w:rsidP="00A53A2A">
      <w:pPr>
        <w:pStyle w:val="ListParagraph"/>
        <w:numPr>
          <w:ilvl w:val="0"/>
          <w:numId w:val="10"/>
        </w:numPr>
        <w:bidi/>
        <w:spacing w:after="200" w:line="276" w:lineRule="auto"/>
      </w:pPr>
      <w:r w:rsidRPr="00A53A2A">
        <w:rPr>
          <w:rFonts w:hint="cs"/>
          <w:sz w:val="32"/>
          <w:szCs w:val="32"/>
          <w:rtl/>
        </w:rPr>
        <w:t>با انتخاب هرکدا</w:t>
      </w:r>
      <w:r w:rsidR="004856EF">
        <w:rPr>
          <w:rFonts w:hint="cs"/>
          <w:sz w:val="32"/>
          <w:szCs w:val="32"/>
          <w:rtl/>
        </w:rPr>
        <w:t>م، خلاصه فعالیت</w:t>
      </w:r>
      <w:r w:rsidR="004856EF">
        <w:rPr>
          <w:sz w:val="32"/>
          <w:szCs w:val="32"/>
          <w:rtl/>
        </w:rPr>
        <w:softHyphen/>
      </w:r>
      <w:r w:rsidRPr="00A53A2A">
        <w:rPr>
          <w:rFonts w:hint="cs"/>
          <w:sz w:val="32"/>
          <w:szCs w:val="32"/>
          <w:rtl/>
        </w:rPr>
        <w:t>های مربوط به کاربران آن قسمت نمایش داده می</w:t>
      </w:r>
      <w:r w:rsidRPr="00A53A2A">
        <w:rPr>
          <w:sz w:val="32"/>
          <w:szCs w:val="32"/>
          <w:rtl/>
        </w:rPr>
        <w:softHyphen/>
      </w:r>
      <w:r w:rsidRPr="00A53A2A">
        <w:rPr>
          <w:rFonts w:hint="cs"/>
          <w:sz w:val="32"/>
          <w:szCs w:val="32"/>
          <w:rtl/>
        </w:rPr>
        <w:t>شود</w:t>
      </w:r>
    </w:p>
    <w:p w14:paraId="361FE874" w14:textId="6DC7FF9E" w:rsidR="009B20DA" w:rsidRDefault="009B20DA" w:rsidP="00A53A2A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lastRenderedPageBreak/>
        <w:t>درج مطالب در سایت</w:t>
      </w:r>
    </w:p>
    <w:p w14:paraId="7FD71F13" w14:textId="77777777" w:rsidR="00A53A2A" w:rsidRPr="00A53A2A" w:rsidRDefault="00A53A2A" w:rsidP="00A53A2A">
      <w:pPr>
        <w:pStyle w:val="ListParagraph"/>
        <w:numPr>
          <w:ilvl w:val="0"/>
          <w:numId w:val="11"/>
        </w:numPr>
        <w:bidi/>
        <w:spacing w:after="200" w:line="276" w:lineRule="auto"/>
        <w:rPr>
          <w:sz w:val="32"/>
          <w:szCs w:val="32"/>
          <w:rtl/>
        </w:rPr>
      </w:pPr>
      <w:r w:rsidRPr="00A53A2A">
        <w:rPr>
          <w:rFonts w:hint="cs"/>
          <w:sz w:val="32"/>
          <w:szCs w:val="32"/>
          <w:rtl/>
        </w:rPr>
        <w:t>متخصص وارد قسمت "افزودن مطلب" می</w:t>
      </w:r>
      <w:r w:rsidRPr="00A53A2A">
        <w:rPr>
          <w:rFonts w:hint="cs"/>
          <w:sz w:val="32"/>
          <w:szCs w:val="32"/>
          <w:rtl/>
        </w:rPr>
        <w:softHyphen/>
        <w:t>شود(با کلیک کردن برروی دکمه "افزودن مطلب").</w:t>
      </w:r>
    </w:p>
    <w:p w14:paraId="7AD00AA5" w14:textId="3E217AA0" w:rsidR="00A53A2A" w:rsidRPr="00A53A2A" w:rsidRDefault="00A53A2A" w:rsidP="00A53A2A">
      <w:pPr>
        <w:pStyle w:val="ListParagraph"/>
        <w:numPr>
          <w:ilvl w:val="0"/>
          <w:numId w:val="11"/>
        </w:numPr>
        <w:bidi/>
        <w:spacing w:after="200" w:line="276" w:lineRule="auto"/>
        <w:rPr>
          <w:sz w:val="32"/>
          <w:szCs w:val="32"/>
          <w:rtl/>
        </w:rPr>
      </w:pPr>
      <w:r w:rsidRPr="00A53A2A">
        <w:rPr>
          <w:rFonts w:hint="cs"/>
          <w:sz w:val="32"/>
          <w:szCs w:val="32"/>
          <w:rtl/>
        </w:rPr>
        <w:t>مطلب مورد</w:t>
      </w:r>
      <w:r w:rsidR="007A62CE">
        <w:rPr>
          <w:rFonts w:hint="cs"/>
          <w:sz w:val="32"/>
          <w:szCs w:val="32"/>
          <w:rtl/>
        </w:rPr>
        <w:t xml:space="preserve"> </w:t>
      </w:r>
      <w:r w:rsidRPr="00A53A2A">
        <w:rPr>
          <w:rFonts w:hint="cs"/>
          <w:sz w:val="32"/>
          <w:szCs w:val="32"/>
          <w:rtl/>
        </w:rPr>
        <w:t>نظرش را با استفاده از این قسمت به مدیر ارسال می</w:t>
      </w:r>
      <w:r w:rsidRPr="00A53A2A">
        <w:rPr>
          <w:rFonts w:hint="cs"/>
          <w:sz w:val="32"/>
          <w:szCs w:val="32"/>
          <w:rtl/>
        </w:rPr>
        <w:softHyphen/>
        <w:t>کند.</w:t>
      </w:r>
    </w:p>
    <w:p w14:paraId="1A35479E" w14:textId="77777777" w:rsidR="00A53A2A" w:rsidRPr="00A53A2A" w:rsidRDefault="00A53A2A" w:rsidP="00A53A2A">
      <w:pPr>
        <w:pStyle w:val="ListParagraph"/>
        <w:numPr>
          <w:ilvl w:val="0"/>
          <w:numId w:val="11"/>
        </w:numPr>
        <w:bidi/>
        <w:spacing w:after="200" w:line="276" w:lineRule="auto"/>
        <w:rPr>
          <w:sz w:val="32"/>
          <w:szCs w:val="32"/>
          <w:rtl/>
        </w:rPr>
      </w:pPr>
      <w:r w:rsidRPr="00A53A2A">
        <w:rPr>
          <w:rFonts w:hint="cs"/>
          <w:sz w:val="32"/>
          <w:szCs w:val="32"/>
          <w:rtl/>
        </w:rPr>
        <w:t>مدیر در صفحه</w:t>
      </w:r>
      <w:r w:rsidRPr="00A53A2A">
        <w:rPr>
          <w:rFonts w:hint="cs"/>
          <w:sz w:val="32"/>
          <w:szCs w:val="32"/>
          <w:rtl/>
        </w:rPr>
        <w:softHyphen/>
        <w:t>ی خود، در بخش "مطالب ارسال شده" می</w:t>
      </w:r>
      <w:r w:rsidRPr="00A53A2A">
        <w:rPr>
          <w:rFonts w:hint="cs"/>
          <w:sz w:val="32"/>
          <w:szCs w:val="32"/>
          <w:rtl/>
        </w:rPr>
        <w:softHyphen/>
        <w:t>تواند پیام مربوطه را مشاهده و بررسی کند.</w:t>
      </w:r>
    </w:p>
    <w:p w14:paraId="09092CA1" w14:textId="77777777" w:rsidR="00A53A2A" w:rsidRPr="00A53A2A" w:rsidRDefault="00A53A2A" w:rsidP="00A53A2A">
      <w:pPr>
        <w:pStyle w:val="ListParagraph"/>
        <w:numPr>
          <w:ilvl w:val="0"/>
          <w:numId w:val="11"/>
        </w:numPr>
        <w:bidi/>
        <w:spacing w:after="200" w:line="276" w:lineRule="auto"/>
        <w:rPr>
          <w:sz w:val="32"/>
          <w:szCs w:val="32"/>
        </w:rPr>
      </w:pPr>
      <w:r w:rsidRPr="00A53A2A">
        <w:rPr>
          <w:rFonts w:hint="cs"/>
          <w:sz w:val="32"/>
          <w:szCs w:val="32"/>
          <w:rtl/>
        </w:rPr>
        <w:t>درصورت مخالفت، مدیر برروی دکمه</w:t>
      </w:r>
      <w:r w:rsidRPr="00A53A2A">
        <w:rPr>
          <w:rFonts w:hint="cs"/>
          <w:sz w:val="32"/>
          <w:szCs w:val="32"/>
          <w:rtl/>
        </w:rPr>
        <w:softHyphen/>
        <w:t>ی "رد کردن" کلیک می</w:t>
      </w:r>
      <w:r w:rsidRPr="00A53A2A">
        <w:rPr>
          <w:rFonts w:hint="cs"/>
          <w:sz w:val="32"/>
          <w:szCs w:val="32"/>
          <w:rtl/>
        </w:rPr>
        <w:softHyphen/>
        <w:t>کند وگرنه با کلیک بر روی دکمه</w:t>
      </w:r>
      <w:r w:rsidRPr="00A53A2A">
        <w:rPr>
          <w:sz w:val="32"/>
          <w:szCs w:val="32"/>
          <w:rtl/>
        </w:rPr>
        <w:softHyphen/>
      </w:r>
      <w:r w:rsidRPr="00A53A2A">
        <w:rPr>
          <w:rFonts w:hint="cs"/>
          <w:sz w:val="32"/>
          <w:szCs w:val="32"/>
          <w:rtl/>
        </w:rPr>
        <w:t>ی "تایید"، مطلب در سایت منتشر می</w:t>
      </w:r>
      <w:r w:rsidRPr="00A53A2A">
        <w:rPr>
          <w:rFonts w:hint="cs"/>
          <w:sz w:val="32"/>
          <w:szCs w:val="32"/>
          <w:rtl/>
        </w:rPr>
        <w:softHyphen/>
        <w:t>شود.</w:t>
      </w:r>
    </w:p>
    <w:p w14:paraId="56E27BE4" w14:textId="22B2BB92" w:rsidR="00A53A2A" w:rsidRDefault="00A53A2A" w:rsidP="00A53A2A">
      <w:pPr>
        <w:pStyle w:val="ListParagraph"/>
        <w:numPr>
          <w:ilvl w:val="0"/>
          <w:numId w:val="11"/>
        </w:numPr>
        <w:bidi/>
        <w:spacing w:after="200" w:line="276" w:lineRule="auto"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به طور خودکار</w:t>
      </w:r>
      <w:r w:rsidRPr="00A53A2A">
        <w:rPr>
          <w:rFonts w:hint="cs"/>
          <w:sz w:val="32"/>
          <w:szCs w:val="32"/>
          <w:rtl/>
        </w:rPr>
        <w:t xml:space="preserve"> پیام تایید یا رد شدن مطلب</w:t>
      </w:r>
      <w:r>
        <w:rPr>
          <w:rFonts w:hint="cs"/>
          <w:sz w:val="32"/>
          <w:szCs w:val="32"/>
          <w:rtl/>
        </w:rPr>
        <w:t xml:space="preserve">، </w:t>
      </w:r>
      <w:r w:rsidRPr="00A53A2A">
        <w:rPr>
          <w:rFonts w:hint="cs"/>
          <w:sz w:val="32"/>
          <w:szCs w:val="32"/>
          <w:rtl/>
        </w:rPr>
        <w:t xml:space="preserve"> برای متخصصِ فرستنده نیز ارسال می</w:t>
      </w:r>
      <w:r w:rsidRPr="00A53A2A">
        <w:rPr>
          <w:rFonts w:hint="cs"/>
          <w:sz w:val="32"/>
          <w:szCs w:val="32"/>
          <w:rtl/>
        </w:rPr>
        <w:softHyphen/>
        <w:t>شود.</w:t>
      </w:r>
    </w:p>
    <w:p w14:paraId="1E4C82A8" w14:textId="49B7B038" w:rsidR="00A53A2A" w:rsidRPr="00A53A2A" w:rsidRDefault="00A53A2A" w:rsidP="00A53A2A">
      <w:pPr>
        <w:pStyle w:val="ListParagraph"/>
        <w:numPr>
          <w:ilvl w:val="0"/>
          <w:numId w:val="11"/>
        </w:numPr>
        <w:bidi/>
        <w:spacing w:after="200" w:line="276" w:lineRule="auto"/>
        <w:rPr>
          <w:sz w:val="32"/>
          <w:szCs w:val="32"/>
        </w:rPr>
      </w:pPr>
      <w:r w:rsidRPr="00A53A2A">
        <w:rPr>
          <w:rFonts w:hint="cs"/>
          <w:sz w:val="32"/>
          <w:szCs w:val="32"/>
          <w:rtl/>
        </w:rPr>
        <w:t>متخصص می</w:t>
      </w:r>
      <w:r w:rsidRPr="00A53A2A">
        <w:rPr>
          <w:rFonts w:hint="cs"/>
          <w:sz w:val="32"/>
          <w:szCs w:val="32"/>
          <w:rtl/>
        </w:rPr>
        <w:softHyphen/>
        <w:t>تواند در همان بخشِ "افزودن مطلب" آن پیام را مشاهده کند.</w:t>
      </w:r>
    </w:p>
    <w:p w14:paraId="2CA638A0" w14:textId="77777777" w:rsidR="00A53A2A" w:rsidRPr="00A53A2A" w:rsidRDefault="00A53A2A" w:rsidP="00A53A2A">
      <w:pPr>
        <w:pStyle w:val="ListParagraph"/>
        <w:bidi/>
        <w:rPr>
          <w:sz w:val="32"/>
          <w:szCs w:val="32"/>
        </w:rPr>
      </w:pPr>
    </w:p>
    <w:sectPr w:rsidR="00A53A2A" w:rsidRPr="00A53A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E3508"/>
    <w:multiLevelType w:val="hybridMultilevel"/>
    <w:tmpl w:val="6B982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45A4B"/>
    <w:multiLevelType w:val="hybridMultilevel"/>
    <w:tmpl w:val="24900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E5CB6"/>
    <w:multiLevelType w:val="hybridMultilevel"/>
    <w:tmpl w:val="D8828B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7F4166"/>
    <w:multiLevelType w:val="hybridMultilevel"/>
    <w:tmpl w:val="69929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2100A"/>
    <w:multiLevelType w:val="hybridMultilevel"/>
    <w:tmpl w:val="2892F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853A0"/>
    <w:multiLevelType w:val="hybridMultilevel"/>
    <w:tmpl w:val="02DE43D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D0F4FED"/>
    <w:multiLevelType w:val="hybridMultilevel"/>
    <w:tmpl w:val="0F048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81273B"/>
    <w:multiLevelType w:val="hybridMultilevel"/>
    <w:tmpl w:val="962A55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E964404"/>
    <w:multiLevelType w:val="hybridMultilevel"/>
    <w:tmpl w:val="40BCEA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CD4CC1"/>
    <w:multiLevelType w:val="hybridMultilevel"/>
    <w:tmpl w:val="343E935E"/>
    <w:lvl w:ilvl="0" w:tplc="E08854A8">
      <w:start w:val="1"/>
      <w:numFmt w:val="decimal"/>
      <w:lvlText w:val="%1."/>
      <w:lvlJc w:val="left"/>
      <w:pPr>
        <w:ind w:left="1440" w:hanging="360"/>
      </w:pPr>
      <w:rPr>
        <w:rFonts w:hint="default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0FC35F9"/>
    <w:multiLevelType w:val="hybridMultilevel"/>
    <w:tmpl w:val="8AE4B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8"/>
  </w:num>
  <w:num w:numId="5">
    <w:abstractNumId w:val="2"/>
  </w:num>
  <w:num w:numId="6">
    <w:abstractNumId w:val="0"/>
  </w:num>
  <w:num w:numId="7">
    <w:abstractNumId w:val="10"/>
  </w:num>
  <w:num w:numId="8">
    <w:abstractNumId w:val="3"/>
  </w:num>
  <w:num w:numId="9">
    <w:abstractNumId w:val="4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tTC3NDA2sDQzt7BQ0lEKTi0uzszPAykwqgUA3nePUCwAAAA="/>
  </w:docVars>
  <w:rsids>
    <w:rsidRoot w:val="00781DAF"/>
    <w:rsid w:val="002222E3"/>
    <w:rsid w:val="00253FE0"/>
    <w:rsid w:val="00373DF2"/>
    <w:rsid w:val="004231A5"/>
    <w:rsid w:val="004856EF"/>
    <w:rsid w:val="004B5B31"/>
    <w:rsid w:val="007010A3"/>
    <w:rsid w:val="007803FA"/>
    <w:rsid w:val="00781DAF"/>
    <w:rsid w:val="00795773"/>
    <w:rsid w:val="007A62CE"/>
    <w:rsid w:val="009B20DA"/>
    <w:rsid w:val="009F322D"/>
    <w:rsid w:val="00A53A2A"/>
    <w:rsid w:val="00AA1034"/>
    <w:rsid w:val="00F8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2AEB5"/>
  <w15:docId w15:val="{40BBA7CF-6413-47E1-9A59-35BB0B90F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03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Ghadiri</dc:creator>
  <cp:lastModifiedBy>Ali Ghadiri</cp:lastModifiedBy>
  <cp:revision>5</cp:revision>
  <dcterms:created xsi:type="dcterms:W3CDTF">2021-05-04T18:20:00Z</dcterms:created>
  <dcterms:modified xsi:type="dcterms:W3CDTF">2021-05-04T18:52:00Z</dcterms:modified>
</cp:coreProperties>
</file>